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8EA65" w14:textId="77777777" w:rsidR="00143AC2" w:rsidRPr="00C02280"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7E08EA66" w14:textId="11BC4887" w:rsidR="00143AC2" w:rsidRPr="00C02280" w:rsidRDefault="00C0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7E08EA67" w14:textId="77777777" w:rsidR="00143AC2" w:rsidRPr="00C02280"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08EA68" w14:textId="77777777" w:rsidR="00143AC2" w:rsidRPr="00C02280"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E08EA69"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93AD9">
        <w:rPr>
          <w:rFonts w:eastAsia="Arial"/>
          <w:lang w:eastAsia="en-US" w:bidi="en-US"/>
        </w:rPr>
        <w:t>Contact Name</w:t>
      </w:r>
    </w:p>
    <w:p w14:paraId="7E08EA6A"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93AD9">
        <w:rPr>
          <w:rFonts w:eastAsia="Arial"/>
          <w:lang w:eastAsia="en-US" w:bidi="en-US"/>
        </w:rPr>
        <w:t>Address</w:t>
      </w:r>
    </w:p>
    <w:p w14:paraId="7E08EA6B"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93AD9">
        <w:rPr>
          <w:rFonts w:eastAsia="Arial"/>
          <w:lang w:eastAsia="en-US" w:bidi="en-US"/>
        </w:rPr>
        <w:t>Address2</w:t>
      </w:r>
      <w:r w:rsidRPr="00793AD9">
        <w:rPr>
          <w:rFonts w:eastAsia="Arial"/>
          <w:lang w:eastAsia="en-US" w:bidi="en-US"/>
        </w:rPr>
        <w:tab/>
      </w:r>
    </w:p>
    <w:p w14:paraId="7E08EA6C"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93AD9">
        <w:rPr>
          <w:rFonts w:eastAsia="Arial"/>
          <w:lang w:eastAsia="en-US" w:bidi="en-US"/>
        </w:rPr>
        <w:t>City, State/Province</w:t>
      </w:r>
    </w:p>
    <w:p w14:paraId="7E08EA6D"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93AD9">
        <w:rPr>
          <w:rFonts w:eastAsia="Arial"/>
          <w:lang w:eastAsia="en-US" w:bidi="en-US"/>
        </w:rPr>
        <w:t>Zip/Postal Code</w:t>
      </w:r>
    </w:p>
    <w:p w14:paraId="7E08EA6E" w14:textId="77777777" w:rsidR="00143AC2" w:rsidRPr="00793AD9"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E08EA6F" w14:textId="77777777" w:rsidR="00143AC2" w:rsidRPr="00793AD9"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E08EA70" w14:textId="77777777" w:rsidR="00143AC2" w:rsidRPr="00793AD9"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E08EA71" w14:textId="0C4F7C69" w:rsidR="00143AC2" w:rsidRPr="00EC73D9" w:rsidRDefault="00C0228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eastAsia="en-US" w:bidi="en-US"/>
        </w:rPr>
      </w:pPr>
      <w:r w:rsidRPr="00EC73D9">
        <w:rPr>
          <w:rFonts w:ascii="Times New Roman" w:eastAsia="Arial" w:hAnsi="Times New Roman" w:cs="Times New Roman"/>
          <w:b/>
          <w:sz w:val="24"/>
          <w:szCs w:val="24"/>
          <w:lang w:eastAsia="en-US" w:bidi="en-US"/>
        </w:rPr>
        <w:t>RE</w:t>
      </w:r>
      <w:r w:rsidR="00026FEE" w:rsidRPr="00EC73D9">
        <w:rPr>
          <w:rFonts w:ascii="Times New Roman" w:eastAsia="Arial" w:hAnsi="Times New Roman" w:cs="Times New Roman"/>
          <w:b/>
          <w:sz w:val="24"/>
          <w:szCs w:val="24"/>
          <w:lang w:eastAsia="en-US" w:bidi="en-US"/>
        </w:rPr>
        <w:t xml:space="preserve">: </w:t>
      </w:r>
      <w:r w:rsidR="00026FEE" w:rsidRPr="00EC73D9">
        <w:rPr>
          <w:rStyle w:val="HTMLTypewriter"/>
          <w:rFonts w:ascii="Times New Roman" w:eastAsia="Arial" w:hAnsi="Times New Roman" w:cs="Times New Roman"/>
          <w:b/>
          <w:noProof/>
          <w:sz w:val="24"/>
          <w:szCs w:val="24"/>
          <w:lang w:val="en-GB" w:eastAsia="en-US" w:bidi="en-US"/>
        </w:rPr>
        <w:t>NOTICE OF LEASE DEFAULT</w:t>
      </w:r>
    </w:p>
    <w:p w14:paraId="7E08EA72" w14:textId="77777777" w:rsidR="00143AC2" w:rsidRPr="00155C44"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E08EA73" w14:textId="77777777" w:rsidR="00143AC2" w:rsidRPr="00155C44"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E08EA74" w14:textId="77777777" w:rsidR="00143AC2" w:rsidRPr="00155C44"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155C44">
        <w:rPr>
          <w:rFonts w:eastAsia="Arial"/>
          <w:noProof/>
          <w:color w:val="000000"/>
          <w:lang w:eastAsia="en-US" w:bidi="en-US"/>
        </w:rPr>
        <w:t>Dear [CONTACT NAME],</w:t>
      </w:r>
    </w:p>
    <w:p w14:paraId="7E08EA75" w14:textId="77777777" w:rsidR="00143AC2" w:rsidRPr="00155C44" w:rsidRDefault="0014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E08EA76" w14:textId="0B7DB7E4" w:rsidR="00143AC2" w:rsidRPr="00431321" w:rsidRDefault="00155C4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3279F9">
        <w:rPr>
          <w:rFonts w:ascii="Times New Roman" w:eastAsia="Arial" w:hAnsi="Times New Roman" w:cs="Times New Roman"/>
          <w:noProof/>
          <w:sz w:val="24"/>
          <w:szCs w:val="24"/>
          <w:lang w:eastAsia="en-US" w:bidi="en-US"/>
        </w:rPr>
        <w:t xml:space="preserve">This communication is to inform </w:t>
      </w:r>
      <w:r w:rsidR="005B27D2" w:rsidRPr="003279F9">
        <w:rPr>
          <w:rFonts w:ascii="Times New Roman" w:eastAsia="Arial" w:hAnsi="Times New Roman" w:cs="Times New Roman"/>
          <w:noProof/>
          <w:sz w:val="24"/>
          <w:szCs w:val="24"/>
          <w:lang w:eastAsia="en-US" w:bidi="en-US"/>
        </w:rPr>
        <w:t>you that y</w:t>
      </w:r>
      <w:r w:rsidR="00026FEE" w:rsidRPr="003279F9">
        <w:rPr>
          <w:rFonts w:ascii="Times New Roman" w:eastAsia="Arial" w:hAnsi="Times New Roman" w:cs="Times New Roman"/>
          <w:noProof/>
          <w:sz w:val="24"/>
          <w:szCs w:val="24"/>
          <w:lang w:eastAsia="en-US" w:bidi="en-US"/>
        </w:rPr>
        <w:t>ou</w:t>
      </w:r>
      <w:r w:rsidR="00026FEE" w:rsidRPr="00431321">
        <w:rPr>
          <w:rFonts w:ascii="Times New Roman" w:eastAsia="Arial" w:hAnsi="Times New Roman" w:cs="Times New Roman"/>
          <w:noProof/>
          <w:sz w:val="24"/>
          <w:szCs w:val="24"/>
          <w:lang w:eastAsia="en-US" w:bidi="en-US"/>
        </w:rPr>
        <w:t xml:space="preserve"> are presently in breach of [SECTION REFERENCE] of your lease of [ADDRESS] by reason of [SPECIFY BREACH].</w:t>
      </w:r>
    </w:p>
    <w:p w14:paraId="7E08EA77" w14:textId="77777777" w:rsidR="00143AC2" w:rsidRPr="00431321" w:rsidRDefault="00026F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431321">
        <w:rPr>
          <w:rFonts w:ascii="Times New Roman" w:eastAsia="Arial" w:hAnsi="Times New Roman" w:cs="Times New Roman"/>
          <w:noProof/>
          <w:sz w:val="24"/>
          <w:szCs w:val="24"/>
          <w:lang w:eastAsia="en-US" w:bidi="en-US"/>
        </w:rPr>
        <w:t xml:space="preserve">  </w:t>
      </w:r>
    </w:p>
    <w:p w14:paraId="7E08EA78" w14:textId="7753FCBB" w:rsidR="00143AC2" w:rsidRPr="00431321" w:rsidRDefault="00026F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431321">
        <w:rPr>
          <w:rFonts w:ascii="Times New Roman" w:eastAsia="Arial" w:hAnsi="Times New Roman" w:cs="Times New Roman"/>
          <w:noProof/>
          <w:sz w:val="24"/>
          <w:szCs w:val="24"/>
          <w:lang w:eastAsia="en-US" w:bidi="en-US"/>
        </w:rPr>
        <w:t xml:space="preserve">Please </w:t>
      </w:r>
      <w:r w:rsidR="00431321" w:rsidRPr="00431321">
        <w:rPr>
          <w:rFonts w:ascii="Times New Roman" w:eastAsia="Arial" w:hAnsi="Times New Roman" w:cs="Times New Roman"/>
          <w:noProof/>
          <w:sz w:val="24"/>
          <w:szCs w:val="24"/>
          <w:lang w:eastAsia="en-US" w:bidi="en-US"/>
        </w:rPr>
        <w:t>correct</w:t>
      </w:r>
      <w:r w:rsidRPr="00431321">
        <w:rPr>
          <w:rFonts w:ascii="Times New Roman" w:eastAsia="Arial" w:hAnsi="Times New Roman" w:cs="Times New Roman"/>
          <w:noProof/>
          <w:sz w:val="24"/>
          <w:szCs w:val="24"/>
          <w:lang w:eastAsia="en-US" w:bidi="en-US"/>
        </w:rPr>
        <w:t xml:space="preserve"> this situation within a reasonable time</w:t>
      </w:r>
      <w:r w:rsidR="005C4A15">
        <w:rPr>
          <w:rFonts w:ascii="Times New Roman" w:eastAsia="Arial" w:hAnsi="Times New Roman" w:cs="Times New Roman"/>
          <w:noProof/>
          <w:sz w:val="24"/>
          <w:szCs w:val="24"/>
          <w:lang w:eastAsia="en-US" w:bidi="en-US"/>
        </w:rPr>
        <w:t>,</w:t>
      </w:r>
      <w:r w:rsidRPr="00431321">
        <w:rPr>
          <w:rFonts w:ascii="Times New Roman" w:eastAsia="Arial" w:hAnsi="Times New Roman" w:cs="Times New Roman"/>
          <w:noProof/>
          <w:sz w:val="24"/>
          <w:szCs w:val="24"/>
          <w:lang w:eastAsia="en-US" w:bidi="en-US"/>
        </w:rPr>
        <w:t xml:space="preserve"> </w:t>
      </w:r>
      <w:r w:rsidRPr="005C4A15">
        <w:rPr>
          <w:rFonts w:ascii="Times New Roman" w:eastAsia="Arial" w:hAnsi="Times New Roman" w:cs="Times New Roman"/>
          <w:noProof/>
          <w:sz w:val="24"/>
          <w:szCs w:val="24"/>
          <w:lang w:eastAsia="en-US" w:bidi="en-US"/>
        </w:rPr>
        <w:t>or</w:t>
      </w:r>
      <w:r w:rsidRPr="00431321">
        <w:rPr>
          <w:rFonts w:ascii="Times New Roman" w:eastAsia="Arial" w:hAnsi="Times New Roman" w:cs="Times New Roman"/>
          <w:noProof/>
          <w:sz w:val="24"/>
          <w:szCs w:val="24"/>
          <w:lang w:eastAsia="en-US" w:bidi="en-US"/>
        </w:rPr>
        <w:t xml:space="preserve"> we will terminate the lease.</w:t>
      </w:r>
    </w:p>
    <w:p w14:paraId="7E08EA79" w14:textId="77777777" w:rsidR="00143AC2" w:rsidRPr="00431321" w:rsidRDefault="0014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E08EA7A" w14:textId="77777777" w:rsidR="00143AC2" w:rsidRPr="00431321" w:rsidRDefault="00026F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431321">
        <w:rPr>
          <w:rFonts w:ascii="Times New Roman" w:eastAsia="Arial" w:hAnsi="Times New Roman" w:cs="Times New Roman"/>
          <w:noProof/>
          <w:sz w:val="24"/>
          <w:szCs w:val="24"/>
          <w:lang w:eastAsia="en-US" w:bidi="en-US"/>
        </w:rPr>
        <w:t>This is a serious matter.</w:t>
      </w:r>
    </w:p>
    <w:p w14:paraId="7E08EA7B" w14:textId="77777777" w:rsidR="00143AC2" w:rsidRPr="00431321" w:rsidRDefault="00143AC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7E08EA7C" w14:textId="503CF9A5" w:rsidR="00143AC2" w:rsidRPr="00793AD9" w:rsidRDefault="00026FE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431321">
        <w:rPr>
          <w:rFonts w:ascii="Times New Roman" w:eastAsia="Arial" w:hAnsi="Times New Roman" w:cs="Times New Roman"/>
          <w:noProof/>
          <w:sz w:val="24"/>
          <w:szCs w:val="24"/>
          <w:lang w:eastAsia="en-US" w:bidi="en-US"/>
        </w:rPr>
        <w:t>Thank you for your co</w:t>
      </w:r>
      <w:r w:rsidR="00CE5FBC">
        <w:rPr>
          <w:rFonts w:ascii="Times New Roman" w:eastAsia="Arial" w:hAnsi="Times New Roman" w:cs="Times New Roman"/>
          <w:noProof/>
          <w:sz w:val="24"/>
          <w:szCs w:val="24"/>
          <w:lang w:eastAsia="en-US" w:bidi="en-US"/>
        </w:rPr>
        <w:t>operation</w:t>
      </w:r>
      <w:r w:rsidRPr="00431321">
        <w:rPr>
          <w:rFonts w:ascii="Times New Roman" w:eastAsia="Arial" w:hAnsi="Times New Roman" w:cs="Times New Roman"/>
          <w:noProof/>
          <w:sz w:val="24"/>
          <w:szCs w:val="24"/>
          <w:lang w:eastAsia="en-US" w:bidi="en-US"/>
        </w:rPr>
        <w:t>.</w:t>
      </w:r>
    </w:p>
    <w:p w14:paraId="337AED40" w14:textId="0DEC9089" w:rsidR="003F03F4" w:rsidRPr="00793AD9" w:rsidRDefault="003F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7719AE8" w14:textId="77777777" w:rsidR="003F03F4" w:rsidRPr="00793AD9" w:rsidRDefault="003F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08EA7F" w14:textId="4F9D49A6" w:rsidR="00143AC2" w:rsidRPr="00793AD9" w:rsidRDefault="00C0228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93AD9">
        <w:rPr>
          <w:rFonts w:eastAsia="Arial"/>
          <w:lang w:eastAsia="en-US" w:bidi="en-US"/>
        </w:rPr>
        <w:t>Kind Regards</w:t>
      </w:r>
      <w:r w:rsidR="00026FEE" w:rsidRPr="00793AD9">
        <w:rPr>
          <w:rFonts w:eastAsia="Arial"/>
          <w:lang w:eastAsia="en-US" w:bidi="en-US"/>
        </w:rPr>
        <w:t>,</w:t>
      </w:r>
    </w:p>
    <w:p w14:paraId="7E08EA80" w14:textId="77777777" w:rsidR="00143AC2" w:rsidRPr="00793AD9"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08EA81" w14:textId="77777777" w:rsidR="00143AC2" w:rsidRPr="00793AD9"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CD58F4" w14:textId="02DA4350" w:rsidR="00793AD9" w:rsidRPr="00793AD9" w:rsidRDefault="00793A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A551029" w14:textId="77777777" w:rsidR="00793AD9" w:rsidRPr="00793AD9" w:rsidRDefault="00793A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08EA83" w14:textId="77777777" w:rsidR="00143AC2" w:rsidRPr="00793AD9" w:rsidRDefault="00143AC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E08EA84"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93AD9">
        <w:rPr>
          <w:rFonts w:eastAsia="Arial"/>
          <w:lang w:eastAsia="en-US" w:bidi="en-US"/>
        </w:rPr>
        <w:t>[YOUR NAME]</w:t>
      </w:r>
    </w:p>
    <w:p w14:paraId="7E08EA85"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93AD9">
        <w:rPr>
          <w:rFonts w:eastAsia="Arial"/>
          <w:color w:val="000000"/>
          <w:lang w:eastAsia="en-US" w:bidi="en-US"/>
        </w:rPr>
        <w:t>[YOUR TITLE]</w:t>
      </w:r>
    </w:p>
    <w:p w14:paraId="7E08EA86"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93AD9">
        <w:rPr>
          <w:rFonts w:eastAsia="Arial"/>
          <w:color w:val="000000"/>
          <w:lang w:eastAsia="en-US" w:bidi="en-US"/>
        </w:rPr>
        <w:t>[YOUR PHONE NUMBER]</w:t>
      </w:r>
    </w:p>
    <w:p w14:paraId="7E08EA87" w14:textId="77777777" w:rsidR="00143AC2" w:rsidRPr="00793AD9" w:rsidRDefault="00026FE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793AD9">
        <w:rPr>
          <w:rFonts w:eastAsia="Arial"/>
          <w:color w:val="000000"/>
          <w:lang w:eastAsia="en-US" w:bidi="en-US"/>
        </w:rPr>
        <w:t xml:space="preserve">[YOUREMAIL@YOURCOMPANY.COM] </w:t>
      </w:r>
    </w:p>
    <w:sectPr w:rsidR="00143AC2" w:rsidRPr="00793AD9">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43C0B" w14:textId="77777777" w:rsidR="004137B6" w:rsidRDefault="004137B6">
      <w:r>
        <w:separator/>
      </w:r>
    </w:p>
  </w:endnote>
  <w:endnote w:type="continuationSeparator" w:id="0">
    <w:p w14:paraId="4E1E224D" w14:textId="77777777" w:rsidR="004137B6" w:rsidRDefault="00413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400001FF" w:csb1="FFFF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8EA8D" w14:textId="77777777" w:rsidR="00143AC2" w:rsidRDefault="00026FE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E08EA8E" w14:textId="77777777" w:rsidR="00143AC2" w:rsidRDefault="00026FE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E08EA8F" w14:textId="77777777" w:rsidR="00143AC2" w:rsidRDefault="00026FE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E08EA90" w14:textId="77777777" w:rsidR="00143AC2" w:rsidRDefault="00CD0E5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26FEE">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86282" w14:textId="77777777" w:rsidR="004137B6" w:rsidRDefault="004137B6">
      <w:r>
        <w:separator/>
      </w:r>
    </w:p>
  </w:footnote>
  <w:footnote w:type="continuationSeparator" w:id="0">
    <w:p w14:paraId="69BA2349" w14:textId="77777777" w:rsidR="004137B6" w:rsidRDefault="00413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8EA8C" w14:textId="77777777" w:rsidR="00143AC2" w:rsidRDefault="00143AC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NzYzNDC2NDY0sTRR0lEKTi0uzszPAykwrgUAeCONXCwAAAA="/>
    <w:docVar w:name="Description" w:val="Need to notify a tenant of a lease default?  Try this template. For more Property document templates, browse this awesome list. https://www.templateguru.co.za/templates/real-estate/"/>
    <w:docVar w:name="Excerpt" w:val="This communication is to inform you that you are presently in breach of [SECTION REFERENCE] of your lease of [ADDRESS] by reason of [SPECIFY BREACH]."/>
    <w:docVar w:name="Source" w:val="www..insurance.mo.gov"/>
    <w:docVar w:name="Tags" w:val="assignments, lease, lessor, entrepreneur, entrepreneurship, business documents, consent with owner, mortagage, property contract, sale agreement, rents by lessor, sublease, rescind, bill of sale, immovable, deed of sale, real estate, escrow, exclusive,  immovable property, offer to purchase, notice, pay rent , vacate, tenant, default, payment, option, extension, guarantee, industrial, commercial, modification, mutual, landlord, bulk transfer, notice of other lease default template,  notice of other lease default example"/>
  </w:docVars>
  <w:rsids>
    <w:rsidRoot w:val="00143AC2"/>
    <w:rsid w:val="00026FEE"/>
    <w:rsid w:val="00143AC2"/>
    <w:rsid w:val="00155C44"/>
    <w:rsid w:val="0024445B"/>
    <w:rsid w:val="003279F9"/>
    <w:rsid w:val="003A2B2A"/>
    <w:rsid w:val="003F03F4"/>
    <w:rsid w:val="004137B6"/>
    <w:rsid w:val="00431321"/>
    <w:rsid w:val="005B27D2"/>
    <w:rsid w:val="005C4A15"/>
    <w:rsid w:val="005D7548"/>
    <w:rsid w:val="00793AD9"/>
    <w:rsid w:val="009141A7"/>
    <w:rsid w:val="00C02280"/>
    <w:rsid w:val="00CD0E57"/>
    <w:rsid w:val="00CE5FBC"/>
    <w:rsid w:val="00D24893"/>
    <w:rsid w:val="00DB6F49"/>
    <w:rsid w:val="00EC73D9"/>
    <w:rsid w:val="00FE2E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8E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6</Words>
  <Characters>430</Characters>
  <Application>Microsoft Office Word</Application>
  <DocSecurity>0</DocSecurity>
  <Lines>3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0:14:00Z</dcterms:created>
  <dcterms:modified xsi:type="dcterms:W3CDTF">2019-10-21T19:17:00Z</dcterms:modified>
  <cp:category/>
</cp:coreProperties>
</file>